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97b9b9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80ed5ec-bd8d-4a6f-97a9-3ded2206f77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8T03:17:18Z</dcterms:created>
  <dcterms:modified xsi:type="dcterms:W3CDTF">2023-06-18T03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